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078E63" w14:textId="1B510A17" w:rsidR="00A04D03" w:rsidRDefault="6900DC75" w:rsidP="008C7579">
      <w:pPr>
        <w:spacing w:after="0"/>
      </w:pPr>
      <w:r>
        <w:t>Nikita:</w:t>
      </w:r>
    </w:p>
    <w:p w14:paraId="067ED009" w14:textId="5C1C1078" w:rsidR="6A51F3EF" w:rsidRDefault="6A51F3EF" w:rsidP="008C7579">
      <w:pPr>
        <w:pStyle w:val="ListParagraph"/>
        <w:numPr>
          <w:ilvl w:val="0"/>
          <w:numId w:val="7"/>
        </w:numPr>
        <w:spacing w:after="0"/>
        <w:rPr>
          <w:rFonts w:eastAsiaTheme="minorEastAsia"/>
        </w:rPr>
      </w:pPr>
      <w:r w:rsidRPr="150CD7ED">
        <w:t>How does eco-village manage</w:t>
      </w:r>
      <w:r w:rsidR="45F3910A">
        <w:t xml:space="preserve"> </w:t>
      </w:r>
      <w:r w:rsidR="6ACD76B1" w:rsidRPr="150CD7ED">
        <w:t>(will manage)</w:t>
      </w:r>
      <w:r w:rsidRPr="150CD7ED">
        <w:t xml:space="preserve"> solid and water-based waste?</w:t>
      </w:r>
    </w:p>
    <w:p w14:paraId="4A76E281" w14:textId="04387ADA" w:rsidR="47B16E67" w:rsidRDefault="47B16E67" w:rsidP="008C7579">
      <w:pPr>
        <w:pStyle w:val="ListParagraph"/>
        <w:numPr>
          <w:ilvl w:val="0"/>
          <w:numId w:val="7"/>
        </w:numPr>
        <w:spacing w:after="0"/>
        <w:rPr>
          <w:rFonts w:eastAsiaTheme="minorEastAsia"/>
        </w:rPr>
      </w:pPr>
      <w:r w:rsidRPr="150CD7ED">
        <w:t xml:space="preserve">What is the best way to </w:t>
      </w:r>
      <w:r w:rsidR="7CA1A297" w:rsidRPr="150CD7ED">
        <w:t xml:space="preserve">encourage </w:t>
      </w:r>
      <w:r w:rsidRPr="150CD7ED">
        <w:t xml:space="preserve">people to follow eco-village </w:t>
      </w:r>
      <w:r w:rsidR="04C82A93" w:rsidRPr="150CD7ED">
        <w:t>ideology?</w:t>
      </w:r>
    </w:p>
    <w:p w14:paraId="0C323C70" w14:textId="09E319C6" w:rsidR="0D9D951F" w:rsidRDefault="0D9D951F" w:rsidP="008C7579">
      <w:pPr>
        <w:numPr>
          <w:ilvl w:val="0"/>
          <w:numId w:val="7"/>
        </w:numPr>
        <w:spacing w:after="0"/>
      </w:pPr>
      <w:r w:rsidRPr="150CD7ED">
        <w:t>What are professional tools that are being used</w:t>
      </w:r>
      <w:r w:rsidR="49ABC36B" w:rsidRPr="150CD7ED">
        <w:t xml:space="preserve"> for building eco-village? </w:t>
      </w:r>
      <w:r w:rsidR="301B2515" w:rsidRPr="150CD7ED">
        <w:t>Are they under “green" policy?</w:t>
      </w:r>
    </w:p>
    <w:p w14:paraId="2CB2997A" w14:textId="03B982A6" w:rsidR="301B2515" w:rsidRDefault="301B2515" w:rsidP="008C7579">
      <w:pPr>
        <w:numPr>
          <w:ilvl w:val="0"/>
          <w:numId w:val="7"/>
        </w:numPr>
        <w:spacing w:after="0"/>
      </w:pPr>
      <w:r w:rsidRPr="150CD7ED">
        <w:t>By food forest do you mean greenhouses</w:t>
      </w:r>
      <w:r w:rsidR="705005B6">
        <w:t>?</w:t>
      </w:r>
      <w:r w:rsidRPr="150CD7ED">
        <w:t xml:space="preserve"> If yes, then are you going to use </w:t>
      </w:r>
      <w:r w:rsidR="74BD23D1">
        <w:t>aluminum</w:t>
      </w:r>
      <w:r w:rsidRPr="150CD7ED">
        <w:t xml:space="preserve"> or </w:t>
      </w:r>
      <w:r w:rsidR="766D27EF">
        <w:t>c</w:t>
      </w:r>
      <w:r w:rsidR="0F0FEF63">
        <w:t>e</w:t>
      </w:r>
      <w:r w:rsidR="766D27EF">
        <w:t>der</w:t>
      </w:r>
      <w:r w:rsidRPr="150CD7ED">
        <w:t xml:space="preserve"> to build it? </w:t>
      </w:r>
    </w:p>
    <w:p w14:paraId="4318C21F" w14:textId="08ABB557" w:rsidR="601A6EFF" w:rsidRDefault="601A6EFF" w:rsidP="008C7579">
      <w:pPr>
        <w:pStyle w:val="ListParagraph"/>
        <w:numPr>
          <w:ilvl w:val="0"/>
          <w:numId w:val="7"/>
        </w:numPr>
        <w:spacing w:after="0"/>
        <w:rPr>
          <w:rFonts w:eastAsiaTheme="minorEastAsia"/>
        </w:rPr>
      </w:pPr>
      <w:r w:rsidRPr="150CD7ED">
        <w:t xml:space="preserve">What are requirements to become a member of eco-village community? </w:t>
      </w:r>
      <w:r w:rsidR="085D7850" w:rsidRPr="223E7EC9">
        <w:t xml:space="preserve"> </w:t>
      </w:r>
      <w:r w:rsidR="085D7850" w:rsidRPr="23A0369B">
        <w:t xml:space="preserve">Do you </w:t>
      </w:r>
      <w:r w:rsidR="085D7850" w:rsidRPr="17EB327C">
        <w:t xml:space="preserve">have </w:t>
      </w:r>
      <w:r w:rsidR="085D7850" w:rsidRPr="69840397">
        <w:t xml:space="preserve">any </w:t>
      </w:r>
      <w:r w:rsidR="3C3EA810" w:rsidRPr="77330C95">
        <w:t xml:space="preserve">introduction </w:t>
      </w:r>
      <w:r w:rsidR="085D7850" w:rsidRPr="77330C95">
        <w:t>for</w:t>
      </w:r>
      <w:r w:rsidR="085D7850" w:rsidRPr="18043895">
        <w:t xml:space="preserve"> new </w:t>
      </w:r>
      <w:r w:rsidR="5EA68FB2" w:rsidRPr="5E01B5E0">
        <w:t>joiners</w:t>
      </w:r>
      <w:r w:rsidR="085D7850" w:rsidRPr="3F5AEA49">
        <w:t xml:space="preserve"> about </w:t>
      </w:r>
      <w:r w:rsidR="085D7850" w:rsidRPr="2B72707F">
        <w:t>appropri</w:t>
      </w:r>
      <w:r w:rsidR="615AE305" w:rsidRPr="2B72707F">
        <w:t>a</w:t>
      </w:r>
      <w:r w:rsidR="085D7850" w:rsidRPr="2B72707F">
        <w:t>te</w:t>
      </w:r>
      <w:r w:rsidR="085D7850" w:rsidRPr="34F0C4AE">
        <w:t xml:space="preserve"> </w:t>
      </w:r>
      <w:r w:rsidR="7483CD8B" w:rsidRPr="377BB9E3">
        <w:t>behavior</w:t>
      </w:r>
      <w:r w:rsidR="7483CD8B" w:rsidRPr="7CD522D2">
        <w:t xml:space="preserve"> within the </w:t>
      </w:r>
      <w:r w:rsidR="7483CD8B" w:rsidRPr="071F0351">
        <w:t>community</w:t>
      </w:r>
      <w:r w:rsidR="7483CD8B" w:rsidRPr="75C1EA37">
        <w:t>?</w:t>
      </w:r>
    </w:p>
    <w:p w14:paraId="7BD933E2" w14:textId="55ECF4F6" w:rsidR="00F4294D" w:rsidRPr="00F4294D" w:rsidRDefault="4417FEC4" w:rsidP="008C7579">
      <w:pPr>
        <w:pStyle w:val="ListParagraph"/>
        <w:numPr>
          <w:ilvl w:val="0"/>
          <w:numId w:val="7"/>
        </w:numPr>
        <w:spacing w:after="0"/>
      </w:pPr>
      <w:r>
        <w:t xml:space="preserve">What is your forecast for eco-village in </w:t>
      </w:r>
      <w:r w:rsidR="5EFB3C8D">
        <w:t>5</w:t>
      </w:r>
      <w:r>
        <w:t xml:space="preserve"> years?</w:t>
      </w:r>
    </w:p>
    <w:p w14:paraId="6BE3A02A" w14:textId="4519DBB8" w:rsidR="260B5943" w:rsidRDefault="260B5943" w:rsidP="008C7579">
      <w:pPr>
        <w:pStyle w:val="ListParagraph"/>
        <w:numPr>
          <w:ilvl w:val="0"/>
          <w:numId w:val="7"/>
        </w:numPr>
        <w:spacing w:after="0"/>
      </w:pPr>
      <w:r>
        <w:t xml:space="preserve">How long </w:t>
      </w:r>
      <w:r w:rsidR="41484243">
        <w:t>will the building walls stand</w:t>
      </w:r>
      <w:r w:rsidR="3B658F3B">
        <w:t xml:space="preserve"> without the maintenance</w:t>
      </w:r>
      <w:r w:rsidR="41484243">
        <w:t>. (Material Shelf life)</w:t>
      </w:r>
    </w:p>
    <w:p w14:paraId="09A679E6" w14:textId="77777777" w:rsidR="008C7579" w:rsidRDefault="008C7579" w:rsidP="00DB540A"/>
    <w:p w14:paraId="59D33A98" w14:textId="3E0CBC74" w:rsidR="00DB540A" w:rsidRDefault="00DB540A" w:rsidP="008C7579">
      <w:pPr>
        <w:spacing w:after="0"/>
      </w:pPr>
      <w:r>
        <w:t>Luuk:</w:t>
      </w:r>
    </w:p>
    <w:p w14:paraId="472F1090" w14:textId="66D291C4" w:rsidR="00DB540A" w:rsidRDefault="003A2287" w:rsidP="008C7579">
      <w:pPr>
        <w:pStyle w:val="ListParagraph"/>
        <w:numPr>
          <w:ilvl w:val="3"/>
          <w:numId w:val="2"/>
        </w:numPr>
        <w:spacing w:after="0"/>
        <w:ind w:left="648"/>
      </w:pPr>
      <w:r w:rsidRPr="003A2287">
        <w:t xml:space="preserve">what </w:t>
      </w:r>
      <w:r w:rsidR="00232E8F">
        <w:t>are you trying to communicate to the people with this project</w:t>
      </w:r>
      <w:r w:rsidR="00403615">
        <w:t xml:space="preserve"> we are doing for eco-village</w:t>
      </w:r>
      <w:r>
        <w:t>?</w:t>
      </w:r>
    </w:p>
    <w:p w14:paraId="52878E34" w14:textId="7139B743" w:rsidR="00C5225C" w:rsidRDefault="00A72A2F" w:rsidP="008C7579">
      <w:pPr>
        <w:pStyle w:val="ListParagraph"/>
        <w:numPr>
          <w:ilvl w:val="3"/>
          <w:numId w:val="2"/>
        </w:numPr>
        <w:spacing w:after="0"/>
        <w:ind w:left="648"/>
      </w:pPr>
      <w:r>
        <w:t xml:space="preserve">How </w:t>
      </w:r>
      <w:r w:rsidR="002A4D85">
        <w:t>do</w:t>
      </w:r>
      <w:r>
        <w:t xml:space="preserve"> you think </w:t>
      </w:r>
      <w:r w:rsidR="002A4D85">
        <w:t xml:space="preserve">you </w:t>
      </w:r>
      <w:r>
        <w:t xml:space="preserve">are able to grow vegetables </w:t>
      </w:r>
      <w:r w:rsidR="00F0522B">
        <w:t xml:space="preserve">in the </w:t>
      </w:r>
      <w:r w:rsidR="004F17E1">
        <w:t>Netherlands while the climate can be very</w:t>
      </w:r>
      <w:r w:rsidR="00B01009">
        <w:t xml:space="preserve"> different. For example: It can be 35 degrees and </w:t>
      </w:r>
      <w:r w:rsidR="00C5225C">
        <w:t>the next days only rain and 10 degrees?</w:t>
      </w:r>
    </w:p>
    <w:p w14:paraId="62465393" w14:textId="2C2711AF" w:rsidR="00A163A0" w:rsidRDefault="000A6710" w:rsidP="003A2287">
      <w:pPr>
        <w:pStyle w:val="ListParagraph"/>
        <w:numPr>
          <w:ilvl w:val="3"/>
          <w:numId w:val="2"/>
        </w:numPr>
        <w:ind w:left="648"/>
      </w:pPr>
      <w:r>
        <w:t xml:space="preserve">Do you want us to </w:t>
      </w:r>
      <w:r w:rsidR="005072A2">
        <w:t>process the SDG</w:t>
      </w:r>
      <w:r w:rsidR="00F366DB">
        <w:t>’s</w:t>
      </w:r>
      <w:r w:rsidR="005072A2">
        <w:t xml:space="preserve"> into our </w:t>
      </w:r>
      <w:r w:rsidR="00521061">
        <w:t xml:space="preserve">research and conclusion? Yes? How </w:t>
      </w:r>
      <w:r w:rsidR="005E5A01">
        <w:t>do</w:t>
      </w:r>
      <w:r w:rsidR="00521061">
        <w:t xml:space="preserve"> you want us to do that</w:t>
      </w:r>
      <w:r w:rsidR="00850D04">
        <w:t>? The urgency of the SDG’s</w:t>
      </w:r>
    </w:p>
    <w:p w14:paraId="46206C1B" w14:textId="561038DF" w:rsidR="00521061" w:rsidRDefault="00F24C2E" w:rsidP="003A2287">
      <w:pPr>
        <w:pStyle w:val="ListParagraph"/>
        <w:numPr>
          <w:ilvl w:val="3"/>
          <w:numId w:val="2"/>
        </w:numPr>
        <w:ind w:left="648"/>
      </w:pPr>
      <w:r>
        <w:t>How will you handle with</w:t>
      </w:r>
      <w:r w:rsidR="0094654E">
        <w:t xml:space="preserve"> setbacks during the building phase</w:t>
      </w:r>
      <w:r w:rsidR="00606F19">
        <w:t>?</w:t>
      </w:r>
      <w:r w:rsidR="008C21DA">
        <w:t xml:space="preserve"> For example: When something is not </w:t>
      </w:r>
      <w:r w:rsidR="00E87364">
        <w:t xml:space="preserve">being </w:t>
      </w:r>
      <w:r w:rsidR="00185F44">
        <w:t xml:space="preserve">that </w:t>
      </w:r>
      <w:r w:rsidR="002B50BC">
        <w:t>sustainable</w:t>
      </w:r>
      <w:r w:rsidR="00185F44">
        <w:t xml:space="preserve"> or </w:t>
      </w:r>
      <w:r w:rsidR="00124DA3">
        <w:t>does not meet (your) expectations</w:t>
      </w:r>
    </w:p>
    <w:p w14:paraId="29910248" w14:textId="50235663" w:rsidR="4FFEEF84" w:rsidRDefault="4FFEEF84" w:rsidP="008C7579">
      <w:pPr>
        <w:spacing w:after="0"/>
      </w:pPr>
      <w:r>
        <w:t>Nguyen:</w:t>
      </w:r>
    </w:p>
    <w:p w14:paraId="13DFF5A3" w14:textId="1DD6ACC6" w:rsidR="5B5ADDC1" w:rsidRDefault="5B5ADDC1" w:rsidP="008C7579">
      <w:pPr>
        <w:pStyle w:val="ListParagraph"/>
        <w:numPr>
          <w:ilvl w:val="0"/>
          <w:numId w:val="1"/>
        </w:numPr>
        <w:spacing w:after="0"/>
        <w:rPr>
          <w:rFonts w:eastAsiaTheme="minorEastAsia"/>
        </w:rPr>
      </w:pPr>
      <w:r>
        <w:t>How do you want your project to be different with other solutions for the environment that already existed?</w:t>
      </w:r>
    </w:p>
    <w:p w14:paraId="392E7298" w14:textId="3B78BCC5" w:rsidR="781EE8C4" w:rsidRDefault="781EE8C4" w:rsidP="008C7579">
      <w:pPr>
        <w:pStyle w:val="ListParagraph"/>
        <w:numPr>
          <w:ilvl w:val="0"/>
          <w:numId w:val="1"/>
        </w:numPr>
        <w:spacing w:after="0"/>
      </w:pPr>
      <w:r>
        <w:t xml:space="preserve">The government can also be a great support, have you consider asking for their funding as well as their help </w:t>
      </w:r>
      <w:r w:rsidR="0F084510">
        <w:t xml:space="preserve">to </w:t>
      </w:r>
      <w:r w:rsidR="23EA75B3">
        <w:t>propagate</w:t>
      </w:r>
      <w:r>
        <w:t>?</w:t>
      </w:r>
    </w:p>
    <w:p w14:paraId="1A13A7E2" w14:textId="775840CD" w:rsidR="3E634C18" w:rsidRDefault="3E634C18" w:rsidP="008C7579">
      <w:pPr>
        <w:pStyle w:val="ListParagraph"/>
        <w:numPr>
          <w:ilvl w:val="0"/>
          <w:numId w:val="1"/>
        </w:numPr>
        <w:spacing w:after="0"/>
      </w:pPr>
      <w:r>
        <w:t>W</w:t>
      </w:r>
      <w:r w:rsidR="302E8677">
        <w:t>hat is the biggest constraint you could encounter?</w:t>
      </w:r>
    </w:p>
    <w:p w14:paraId="65CCEBF6" w14:textId="492200D0" w:rsidR="302E8677" w:rsidRDefault="302E8677" w:rsidP="008C7579">
      <w:pPr>
        <w:pStyle w:val="ListParagraph"/>
        <w:numPr>
          <w:ilvl w:val="0"/>
          <w:numId w:val="1"/>
        </w:numPr>
        <w:spacing w:after="0"/>
      </w:pPr>
      <w:r>
        <w:t>Which elements do you think will affect people</w:t>
      </w:r>
      <w:r w:rsidR="21D692E0">
        <w:t>’s</w:t>
      </w:r>
      <w:r>
        <w:t xml:space="preserve"> behavior the most?</w:t>
      </w:r>
    </w:p>
    <w:p w14:paraId="196B096D" w14:textId="743FEA29" w:rsidR="6E207AE4" w:rsidRDefault="6E207AE4" w:rsidP="008C7579">
      <w:pPr>
        <w:pStyle w:val="ListParagraph"/>
        <w:numPr>
          <w:ilvl w:val="0"/>
          <w:numId w:val="1"/>
        </w:numPr>
        <w:spacing w:after="0"/>
      </w:pPr>
      <w:r>
        <w:t>Between 17 SDG for Ecovillage Boekel, which one do you thin</w:t>
      </w:r>
      <w:r w:rsidR="16AE1EE7">
        <w:t>k is the hardest to achieve?</w:t>
      </w:r>
    </w:p>
    <w:p w14:paraId="53070E4B" w14:textId="2F72B6A3" w:rsidR="00C07A58" w:rsidRDefault="00C07A58" w:rsidP="00C07A58">
      <w:pPr>
        <w:spacing w:after="0"/>
      </w:pPr>
    </w:p>
    <w:p w14:paraId="44992DBB" w14:textId="11F8C3F4" w:rsidR="00C07A58" w:rsidRDefault="00C07A58" w:rsidP="00C07A58">
      <w:pPr>
        <w:spacing w:after="0"/>
      </w:pPr>
      <w:r>
        <w:t>Alex:</w:t>
      </w:r>
    </w:p>
    <w:p w14:paraId="3AE7184E" w14:textId="015FA49D" w:rsidR="00C07A58" w:rsidRDefault="007337DE" w:rsidP="00C07A58">
      <w:pPr>
        <w:pStyle w:val="ListParagraph"/>
        <w:numPr>
          <w:ilvl w:val="0"/>
          <w:numId w:val="9"/>
        </w:numPr>
        <w:spacing w:after="0"/>
      </w:pPr>
      <w:r>
        <w:t xml:space="preserve">Can we talk about the </w:t>
      </w:r>
      <w:r w:rsidR="00454DDC">
        <w:t xml:space="preserve">psychological effect which makes people passive on the </w:t>
      </w:r>
      <w:r w:rsidR="0037646E">
        <w:t>environment problems?</w:t>
      </w:r>
    </w:p>
    <w:p w14:paraId="1CE9822D" w14:textId="7610ACEF" w:rsidR="00C0750E" w:rsidRDefault="00821833" w:rsidP="00577061">
      <w:pPr>
        <w:pStyle w:val="ListParagraph"/>
        <w:numPr>
          <w:ilvl w:val="0"/>
          <w:numId w:val="9"/>
        </w:numPr>
        <w:spacing w:after="0"/>
      </w:pPr>
      <w:r>
        <w:t xml:space="preserve">Can the Ecovillage Boekel be </w:t>
      </w:r>
      <w:r w:rsidR="0085722D">
        <w:t xml:space="preserve">scaled for bigger </w:t>
      </w:r>
      <w:r w:rsidR="00B523F6">
        <w:t>villages, maybe cities?</w:t>
      </w:r>
    </w:p>
    <w:p w14:paraId="66FFC6A1" w14:textId="5EA2F7E5" w:rsidR="2A648119" w:rsidRDefault="00477E49" w:rsidP="00546DBB">
      <w:pPr>
        <w:pStyle w:val="ListParagraph"/>
        <w:numPr>
          <w:ilvl w:val="0"/>
          <w:numId w:val="9"/>
        </w:numPr>
        <w:spacing w:after="0"/>
      </w:pPr>
      <w:r>
        <w:t>Is there any parallel project with the same idea as Ecovillage Boekel, and is there a plan to expand your reach within the NL?</w:t>
      </w:r>
    </w:p>
    <w:p w14:paraId="71B2DF9D" w14:textId="217EC28D" w:rsidR="001E4789" w:rsidRDefault="001E4789" w:rsidP="001E4789">
      <w:pPr>
        <w:pStyle w:val="ListParagraph"/>
      </w:pPr>
    </w:p>
    <w:p w14:paraId="39F4717F" w14:textId="771303CB" w:rsidR="001E4789" w:rsidRDefault="001E4789" w:rsidP="001E4789">
      <w:pPr>
        <w:pStyle w:val="ListParagraph"/>
        <w:spacing w:after="0"/>
      </w:pPr>
    </w:p>
    <w:p w14:paraId="6FDD6581" w14:textId="7482F5A2" w:rsidR="6DB8FAA0" w:rsidRDefault="6DB8FAA0" w:rsidP="3F2C2E9B">
      <w:pPr>
        <w:pStyle w:val="ListParagraph"/>
        <w:spacing w:after="0"/>
        <w:ind w:left="0"/>
      </w:pPr>
      <w:r>
        <w:t>Kate:</w:t>
      </w:r>
    </w:p>
    <w:p w14:paraId="50AA6799" w14:textId="45AFC76F" w:rsidR="6DB8FAA0" w:rsidRDefault="6DB8FAA0" w:rsidP="41B46566">
      <w:pPr>
        <w:pStyle w:val="ListParagraph"/>
        <w:numPr>
          <w:ilvl w:val="0"/>
          <w:numId w:val="15"/>
        </w:numPr>
        <w:spacing w:after="0"/>
        <w:rPr>
          <w:rFonts w:eastAsiaTheme="minorEastAsia"/>
        </w:rPr>
      </w:pPr>
      <w:r>
        <w:t>Can we use other researches or only the one we have done by ourselves?</w:t>
      </w:r>
    </w:p>
    <w:p w14:paraId="5246692C" w14:textId="74419E79" w:rsidR="35FE22D1" w:rsidRDefault="35FE22D1" w:rsidP="41B46566">
      <w:pPr>
        <w:numPr>
          <w:ilvl w:val="0"/>
          <w:numId w:val="15"/>
        </w:numPr>
      </w:pPr>
      <w:r w:rsidRPr="740851DE">
        <w:t>(if yes, what are the restrictions??)</w:t>
      </w:r>
    </w:p>
    <w:p w14:paraId="3589417A" w14:textId="349CC4D7" w:rsidR="35FE22D1" w:rsidRDefault="35FE22D1" w:rsidP="62C06599">
      <w:pPr>
        <w:numPr>
          <w:ilvl w:val="0"/>
          <w:numId w:val="15"/>
        </w:numPr>
      </w:pPr>
      <w:r w:rsidRPr="740851DE">
        <w:t xml:space="preserve">About the website - if we make a simple </w:t>
      </w:r>
      <w:r w:rsidR="6DB8FAA0" w:rsidRPr="39A26990">
        <w:t xml:space="preserve">version </w:t>
      </w:r>
      <w:r>
        <w:t>of</w:t>
      </w:r>
      <w:r w:rsidRPr="740851DE">
        <w:t xml:space="preserve"> the website you want - does it count to the final grade?</w:t>
      </w:r>
      <w:r w:rsidR="6DB8FAA0" w:rsidRPr="62C06599">
        <w:t xml:space="preserve"> </w:t>
      </w:r>
      <w:r w:rsidRPr="740851DE">
        <w:t>It should be just information website?</w:t>
      </w:r>
    </w:p>
    <w:p w14:paraId="30DFE867" w14:textId="0327DC31" w:rsidR="00B523F6" w:rsidRDefault="00B523F6" w:rsidP="3F2C2E9B">
      <w:pPr>
        <w:pStyle w:val="ListParagraph"/>
      </w:pPr>
    </w:p>
    <w:sectPr w:rsidR="00B523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C58EA"/>
    <w:multiLevelType w:val="hybridMultilevel"/>
    <w:tmpl w:val="FFFFFFFF"/>
    <w:lvl w:ilvl="0" w:tplc="C1FA4268">
      <w:start w:val="1"/>
      <w:numFmt w:val="decimal"/>
      <w:lvlText w:val="%1."/>
      <w:lvlJc w:val="left"/>
      <w:pPr>
        <w:ind w:left="720" w:hanging="360"/>
      </w:pPr>
    </w:lvl>
    <w:lvl w:ilvl="1" w:tplc="1264F36E">
      <w:start w:val="1"/>
      <w:numFmt w:val="lowerLetter"/>
      <w:lvlText w:val="%2."/>
      <w:lvlJc w:val="left"/>
      <w:pPr>
        <w:ind w:left="1440" w:hanging="360"/>
      </w:pPr>
    </w:lvl>
    <w:lvl w:ilvl="2" w:tplc="42343B16">
      <w:start w:val="1"/>
      <w:numFmt w:val="lowerRoman"/>
      <w:lvlText w:val="%3."/>
      <w:lvlJc w:val="right"/>
      <w:pPr>
        <w:ind w:left="2160" w:hanging="180"/>
      </w:pPr>
    </w:lvl>
    <w:lvl w:ilvl="3" w:tplc="1006073E">
      <w:start w:val="1"/>
      <w:numFmt w:val="decimal"/>
      <w:lvlText w:val="%4."/>
      <w:lvlJc w:val="left"/>
      <w:pPr>
        <w:ind w:left="2880" w:hanging="360"/>
      </w:pPr>
    </w:lvl>
    <w:lvl w:ilvl="4" w:tplc="51E2C422">
      <w:start w:val="1"/>
      <w:numFmt w:val="lowerLetter"/>
      <w:lvlText w:val="%5."/>
      <w:lvlJc w:val="left"/>
      <w:pPr>
        <w:ind w:left="3600" w:hanging="360"/>
      </w:pPr>
    </w:lvl>
    <w:lvl w:ilvl="5" w:tplc="D752EF68">
      <w:start w:val="1"/>
      <w:numFmt w:val="lowerRoman"/>
      <w:lvlText w:val="%6."/>
      <w:lvlJc w:val="right"/>
      <w:pPr>
        <w:ind w:left="4320" w:hanging="180"/>
      </w:pPr>
    </w:lvl>
    <w:lvl w:ilvl="6" w:tplc="2CC4AC76">
      <w:start w:val="1"/>
      <w:numFmt w:val="decimal"/>
      <w:lvlText w:val="%7."/>
      <w:lvlJc w:val="left"/>
      <w:pPr>
        <w:ind w:left="5040" w:hanging="360"/>
      </w:pPr>
    </w:lvl>
    <w:lvl w:ilvl="7" w:tplc="D04C8D56">
      <w:start w:val="1"/>
      <w:numFmt w:val="lowerLetter"/>
      <w:lvlText w:val="%8."/>
      <w:lvlJc w:val="left"/>
      <w:pPr>
        <w:ind w:left="5760" w:hanging="360"/>
      </w:pPr>
    </w:lvl>
    <w:lvl w:ilvl="8" w:tplc="B71ADFBA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01A0B"/>
    <w:multiLevelType w:val="hybridMultilevel"/>
    <w:tmpl w:val="FFFFFFFF"/>
    <w:lvl w:ilvl="0" w:tplc="A0FC51F8">
      <w:start w:val="1"/>
      <w:numFmt w:val="decimal"/>
      <w:lvlText w:val="%1."/>
      <w:lvlJc w:val="left"/>
      <w:pPr>
        <w:ind w:left="720" w:hanging="360"/>
      </w:pPr>
    </w:lvl>
    <w:lvl w:ilvl="1" w:tplc="13A2904C">
      <w:start w:val="1"/>
      <w:numFmt w:val="lowerLetter"/>
      <w:lvlText w:val="%2."/>
      <w:lvlJc w:val="left"/>
      <w:pPr>
        <w:ind w:left="1440" w:hanging="360"/>
      </w:pPr>
    </w:lvl>
    <w:lvl w:ilvl="2" w:tplc="3006A1E4">
      <w:start w:val="1"/>
      <w:numFmt w:val="lowerRoman"/>
      <w:lvlText w:val="%3."/>
      <w:lvlJc w:val="right"/>
      <w:pPr>
        <w:ind w:left="2160" w:hanging="180"/>
      </w:pPr>
    </w:lvl>
    <w:lvl w:ilvl="3" w:tplc="1AD4B160">
      <w:start w:val="1"/>
      <w:numFmt w:val="decimal"/>
      <w:lvlText w:val="%4."/>
      <w:lvlJc w:val="left"/>
      <w:pPr>
        <w:ind w:left="2880" w:hanging="360"/>
      </w:pPr>
    </w:lvl>
    <w:lvl w:ilvl="4" w:tplc="4B26657E">
      <w:start w:val="1"/>
      <w:numFmt w:val="lowerLetter"/>
      <w:lvlText w:val="%5."/>
      <w:lvlJc w:val="left"/>
      <w:pPr>
        <w:ind w:left="3600" w:hanging="360"/>
      </w:pPr>
    </w:lvl>
    <w:lvl w:ilvl="5" w:tplc="FDD801BC">
      <w:start w:val="1"/>
      <w:numFmt w:val="lowerRoman"/>
      <w:lvlText w:val="%6."/>
      <w:lvlJc w:val="right"/>
      <w:pPr>
        <w:ind w:left="4320" w:hanging="180"/>
      </w:pPr>
    </w:lvl>
    <w:lvl w:ilvl="6" w:tplc="D3D66130">
      <w:start w:val="1"/>
      <w:numFmt w:val="decimal"/>
      <w:lvlText w:val="%7."/>
      <w:lvlJc w:val="left"/>
      <w:pPr>
        <w:ind w:left="5040" w:hanging="360"/>
      </w:pPr>
    </w:lvl>
    <w:lvl w:ilvl="7" w:tplc="0B180BD2">
      <w:start w:val="1"/>
      <w:numFmt w:val="lowerLetter"/>
      <w:lvlText w:val="%8."/>
      <w:lvlJc w:val="left"/>
      <w:pPr>
        <w:ind w:left="5760" w:hanging="360"/>
      </w:pPr>
    </w:lvl>
    <w:lvl w:ilvl="8" w:tplc="BCEE7A62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C5165"/>
    <w:multiLevelType w:val="hybridMultilevel"/>
    <w:tmpl w:val="FFFFFFFF"/>
    <w:lvl w:ilvl="0" w:tplc="8F3EE164">
      <w:start w:val="1"/>
      <w:numFmt w:val="decimal"/>
      <w:lvlText w:val="%1."/>
      <w:lvlJc w:val="left"/>
      <w:pPr>
        <w:ind w:left="720" w:hanging="360"/>
      </w:pPr>
    </w:lvl>
    <w:lvl w:ilvl="1" w:tplc="57C6D5BC">
      <w:start w:val="1"/>
      <w:numFmt w:val="lowerLetter"/>
      <w:lvlText w:val="%2."/>
      <w:lvlJc w:val="left"/>
      <w:pPr>
        <w:ind w:left="1440" w:hanging="360"/>
      </w:pPr>
    </w:lvl>
    <w:lvl w:ilvl="2" w:tplc="347E3E74">
      <w:start w:val="1"/>
      <w:numFmt w:val="lowerRoman"/>
      <w:lvlText w:val="%3."/>
      <w:lvlJc w:val="right"/>
      <w:pPr>
        <w:ind w:left="2160" w:hanging="180"/>
      </w:pPr>
    </w:lvl>
    <w:lvl w:ilvl="3" w:tplc="69926170">
      <w:start w:val="1"/>
      <w:numFmt w:val="decimal"/>
      <w:lvlText w:val="%4."/>
      <w:lvlJc w:val="left"/>
      <w:pPr>
        <w:ind w:left="2880" w:hanging="360"/>
      </w:pPr>
    </w:lvl>
    <w:lvl w:ilvl="4" w:tplc="7D267690">
      <w:start w:val="1"/>
      <w:numFmt w:val="lowerLetter"/>
      <w:lvlText w:val="%5."/>
      <w:lvlJc w:val="left"/>
      <w:pPr>
        <w:ind w:left="3600" w:hanging="360"/>
      </w:pPr>
    </w:lvl>
    <w:lvl w:ilvl="5" w:tplc="F25A1B8A">
      <w:start w:val="1"/>
      <w:numFmt w:val="lowerRoman"/>
      <w:lvlText w:val="%6."/>
      <w:lvlJc w:val="right"/>
      <w:pPr>
        <w:ind w:left="4320" w:hanging="180"/>
      </w:pPr>
    </w:lvl>
    <w:lvl w:ilvl="6" w:tplc="DEBA338E">
      <w:start w:val="1"/>
      <w:numFmt w:val="decimal"/>
      <w:lvlText w:val="%7."/>
      <w:lvlJc w:val="left"/>
      <w:pPr>
        <w:ind w:left="5040" w:hanging="360"/>
      </w:pPr>
    </w:lvl>
    <w:lvl w:ilvl="7" w:tplc="2EE221B2">
      <w:start w:val="1"/>
      <w:numFmt w:val="lowerLetter"/>
      <w:lvlText w:val="%8."/>
      <w:lvlJc w:val="left"/>
      <w:pPr>
        <w:ind w:left="5760" w:hanging="360"/>
      </w:pPr>
    </w:lvl>
    <w:lvl w:ilvl="8" w:tplc="097EA03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0278C1"/>
    <w:multiLevelType w:val="hybridMultilevel"/>
    <w:tmpl w:val="FFFFFFFF"/>
    <w:lvl w:ilvl="0" w:tplc="9B88196C">
      <w:start w:val="1"/>
      <w:numFmt w:val="decimal"/>
      <w:lvlText w:val="%1."/>
      <w:lvlJc w:val="left"/>
      <w:pPr>
        <w:ind w:left="720" w:hanging="360"/>
      </w:pPr>
    </w:lvl>
    <w:lvl w:ilvl="1" w:tplc="C4AA3A7E">
      <w:start w:val="1"/>
      <w:numFmt w:val="lowerLetter"/>
      <w:lvlText w:val="%2."/>
      <w:lvlJc w:val="left"/>
      <w:pPr>
        <w:ind w:left="1440" w:hanging="360"/>
      </w:pPr>
    </w:lvl>
    <w:lvl w:ilvl="2" w:tplc="5D3C54C4">
      <w:start w:val="1"/>
      <w:numFmt w:val="lowerRoman"/>
      <w:lvlText w:val="%3."/>
      <w:lvlJc w:val="right"/>
      <w:pPr>
        <w:ind w:left="2160" w:hanging="180"/>
      </w:pPr>
    </w:lvl>
    <w:lvl w:ilvl="3" w:tplc="580E8EAC">
      <w:start w:val="1"/>
      <w:numFmt w:val="decimal"/>
      <w:lvlText w:val="%4."/>
      <w:lvlJc w:val="left"/>
      <w:pPr>
        <w:ind w:left="2880" w:hanging="360"/>
      </w:pPr>
    </w:lvl>
    <w:lvl w:ilvl="4" w:tplc="00B431AE">
      <w:start w:val="1"/>
      <w:numFmt w:val="lowerLetter"/>
      <w:lvlText w:val="%5."/>
      <w:lvlJc w:val="left"/>
      <w:pPr>
        <w:ind w:left="3600" w:hanging="360"/>
      </w:pPr>
    </w:lvl>
    <w:lvl w:ilvl="5" w:tplc="65AE4AC4">
      <w:start w:val="1"/>
      <w:numFmt w:val="lowerRoman"/>
      <w:lvlText w:val="%6."/>
      <w:lvlJc w:val="right"/>
      <w:pPr>
        <w:ind w:left="4320" w:hanging="180"/>
      </w:pPr>
    </w:lvl>
    <w:lvl w:ilvl="6" w:tplc="A52863FE">
      <w:start w:val="1"/>
      <w:numFmt w:val="decimal"/>
      <w:lvlText w:val="%7."/>
      <w:lvlJc w:val="left"/>
      <w:pPr>
        <w:ind w:left="5040" w:hanging="360"/>
      </w:pPr>
    </w:lvl>
    <w:lvl w:ilvl="7" w:tplc="9142239C">
      <w:start w:val="1"/>
      <w:numFmt w:val="lowerLetter"/>
      <w:lvlText w:val="%8."/>
      <w:lvlJc w:val="left"/>
      <w:pPr>
        <w:ind w:left="5760" w:hanging="360"/>
      </w:pPr>
    </w:lvl>
    <w:lvl w:ilvl="8" w:tplc="9BFCAB9A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BF7409"/>
    <w:multiLevelType w:val="hybridMultilevel"/>
    <w:tmpl w:val="4F305D5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B56417"/>
    <w:multiLevelType w:val="hybridMultilevel"/>
    <w:tmpl w:val="FFFFFFFF"/>
    <w:lvl w:ilvl="0" w:tplc="1E9C9176">
      <w:start w:val="1"/>
      <w:numFmt w:val="decimal"/>
      <w:lvlText w:val="%1."/>
      <w:lvlJc w:val="left"/>
      <w:pPr>
        <w:ind w:left="720" w:hanging="360"/>
      </w:pPr>
    </w:lvl>
    <w:lvl w:ilvl="1" w:tplc="E49E42F8">
      <w:start w:val="1"/>
      <w:numFmt w:val="lowerLetter"/>
      <w:lvlText w:val="%2."/>
      <w:lvlJc w:val="left"/>
      <w:pPr>
        <w:ind w:left="1440" w:hanging="360"/>
      </w:pPr>
    </w:lvl>
    <w:lvl w:ilvl="2" w:tplc="70E6A178">
      <w:start w:val="1"/>
      <w:numFmt w:val="lowerRoman"/>
      <w:lvlText w:val="%3."/>
      <w:lvlJc w:val="right"/>
      <w:pPr>
        <w:ind w:left="2160" w:hanging="180"/>
      </w:pPr>
    </w:lvl>
    <w:lvl w:ilvl="3" w:tplc="02B2BFF6">
      <w:start w:val="1"/>
      <w:numFmt w:val="decimal"/>
      <w:lvlText w:val="%4."/>
      <w:lvlJc w:val="left"/>
      <w:pPr>
        <w:ind w:left="2880" w:hanging="360"/>
      </w:pPr>
    </w:lvl>
    <w:lvl w:ilvl="4" w:tplc="E35AAAA4">
      <w:start w:val="1"/>
      <w:numFmt w:val="lowerLetter"/>
      <w:lvlText w:val="%5."/>
      <w:lvlJc w:val="left"/>
      <w:pPr>
        <w:ind w:left="3600" w:hanging="360"/>
      </w:pPr>
    </w:lvl>
    <w:lvl w:ilvl="5" w:tplc="CA0225C0">
      <w:start w:val="1"/>
      <w:numFmt w:val="lowerRoman"/>
      <w:lvlText w:val="%6."/>
      <w:lvlJc w:val="right"/>
      <w:pPr>
        <w:ind w:left="4320" w:hanging="180"/>
      </w:pPr>
    </w:lvl>
    <w:lvl w:ilvl="6" w:tplc="8C7014CE">
      <w:start w:val="1"/>
      <w:numFmt w:val="decimal"/>
      <w:lvlText w:val="%7."/>
      <w:lvlJc w:val="left"/>
      <w:pPr>
        <w:ind w:left="5040" w:hanging="360"/>
      </w:pPr>
    </w:lvl>
    <w:lvl w:ilvl="7" w:tplc="61462E9A">
      <w:start w:val="1"/>
      <w:numFmt w:val="lowerLetter"/>
      <w:lvlText w:val="%8."/>
      <w:lvlJc w:val="left"/>
      <w:pPr>
        <w:ind w:left="5760" w:hanging="360"/>
      </w:pPr>
    </w:lvl>
    <w:lvl w:ilvl="8" w:tplc="1954FF4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B85225"/>
    <w:multiLevelType w:val="hybridMultilevel"/>
    <w:tmpl w:val="FFFFFFFF"/>
    <w:lvl w:ilvl="0" w:tplc="33C21730">
      <w:start w:val="1"/>
      <w:numFmt w:val="decimal"/>
      <w:lvlText w:val="%1."/>
      <w:lvlJc w:val="left"/>
      <w:pPr>
        <w:ind w:left="720" w:hanging="360"/>
      </w:pPr>
    </w:lvl>
    <w:lvl w:ilvl="1" w:tplc="F8BCFA8C">
      <w:start w:val="1"/>
      <w:numFmt w:val="lowerLetter"/>
      <w:lvlText w:val="%2."/>
      <w:lvlJc w:val="left"/>
      <w:pPr>
        <w:ind w:left="1440" w:hanging="360"/>
      </w:pPr>
    </w:lvl>
    <w:lvl w:ilvl="2" w:tplc="92D6BB5A">
      <w:start w:val="1"/>
      <w:numFmt w:val="lowerRoman"/>
      <w:lvlText w:val="%3."/>
      <w:lvlJc w:val="right"/>
      <w:pPr>
        <w:ind w:left="2160" w:hanging="180"/>
      </w:pPr>
    </w:lvl>
    <w:lvl w:ilvl="3" w:tplc="064A90E2">
      <w:start w:val="1"/>
      <w:numFmt w:val="decimal"/>
      <w:lvlText w:val="%4."/>
      <w:lvlJc w:val="left"/>
      <w:pPr>
        <w:ind w:left="2880" w:hanging="360"/>
      </w:pPr>
    </w:lvl>
    <w:lvl w:ilvl="4" w:tplc="9F12245E">
      <w:start w:val="1"/>
      <w:numFmt w:val="lowerLetter"/>
      <w:lvlText w:val="%5."/>
      <w:lvlJc w:val="left"/>
      <w:pPr>
        <w:ind w:left="3600" w:hanging="360"/>
      </w:pPr>
    </w:lvl>
    <w:lvl w:ilvl="5" w:tplc="85A0AE98">
      <w:start w:val="1"/>
      <w:numFmt w:val="lowerRoman"/>
      <w:lvlText w:val="%6."/>
      <w:lvlJc w:val="right"/>
      <w:pPr>
        <w:ind w:left="4320" w:hanging="180"/>
      </w:pPr>
    </w:lvl>
    <w:lvl w:ilvl="6" w:tplc="8DE4EDF8">
      <w:start w:val="1"/>
      <w:numFmt w:val="decimal"/>
      <w:lvlText w:val="%7."/>
      <w:lvlJc w:val="left"/>
      <w:pPr>
        <w:ind w:left="5040" w:hanging="360"/>
      </w:pPr>
    </w:lvl>
    <w:lvl w:ilvl="7" w:tplc="001C7568">
      <w:start w:val="1"/>
      <w:numFmt w:val="lowerLetter"/>
      <w:lvlText w:val="%8."/>
      <w:lvlJc w:val="left"/>
      <w:pPr>
        <w:ind w:left="5760" w:hanging="360"/>
      </w:pPr>
    </w:lvl>
    <w:lvl w:ilvl="8" w:tplc="B4CA5C5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BE4407"/>
    <w:multiLevelType w:val="hybridMultilevel"/>
    <w:tmpl w:val="FFFFFFFF"/>
    <w:lvl w:ilvl="0" w:tplc="196CAA90">
      <w:start w:val="1"/>
      <w:numFmt w:val="decimal"/>
      <w:lvlText w:val="%1."/>
      <w:lvlJc w:val="left"/>
      <w:pPr>
        <w:ind w:left="720" w:hanging="360"/>
      </w:pPr>
    </w:lvl>
    <w:lvl w:ilvl="1" w:tplc="E1C83858">
      <w:start w:val="1"/>
      <w:numFmt w:val="lowerLetter"/>
      <w:lvlText w:val="%2."/>
      <w:lvlJc w:val="left"/>
      <w:pPr>
        <w:ind w:left="1440" w:hanging="360"/>
      </w:pPr>
    </w:lvl>
    <w:lvl w:ilvl="2" w:tplc="061E1798">
      <w:start w:val="1"/>
      <w:numFmt w:val="lowerRoman"/>
      <w:lvlText w:val="%3."/>
      <w:lvlJc w:val="right"/>
      <w:pPr>
        <w:ind w:left="2160" w:hanging="180"/>
      </w:pPr>
    </w:lvl>
    <w:lvl w:ilvl="3" w:tplc="95C2B2DC">
      <w:start w:val="1"/>
      <w:numFmt w:val="decimal"/>
      <w:lvlText w:val="%4."/>
      <w:lvlJc w:val="left"/>
      <w:pPr>
        <w:ind w:left="2880" w:hanging="360"/>
      </w:pPr>
    </w:lvl>
    <w:lvl w:ilvl="4" w:tplc="2AA45CE6">
      <w:start w:val="1"/>
      <w:numFmt w:val="lowerLetter"/>
      <w:lvlText w:val="%5."/>
      <w:lvlJc w:val="left"/>
      <w:pPr>
        <w:ind w:left="3600" w:hanging="360"/>
      </w:pPr>
    </w:lvl>
    <w:lvl w:ilvl="5" w:tplc="6728F98C">
      <w:start w:val="1"/>
      <w:numFmt w:val="lowerRoman"/>
      <w:lvlText w:val="%6."/>
      <w:lvlJc w:val="right"/>
      <w:pPr>
        <w:ind w:left="4320" w:hanging="180"/>
      </w:pPr>
    </w:lvl>
    <w:lvl w:ilvl="6" w:tplc="F9B2DDF0">
      <w:start w:val="1"/>
      <w:numFmt w:val="decimal"/>
      <w:lvlText w:val="%7."/>
      <w:lvlJc w:val="left"/>
      <w:pPr>
        <w:ind w:left="5040" w:hanging="360"/>
      </w:pPr>
    </w:lvl>
    <w:lvl w:ilvl="7" w:tplc="E988C4D6">
      <w:start w:val="1"/>
      <w:numFmt w:val="lowerLetter"/>
      <w:lvlText w:val="%8."/>
      <w:lvlJc w:val="left"/>
      <w:pPr>
        <w:ind w:left="5760" w:hanging="360"/>
      </w:pPr>
    </w:lvl>
    <w:lvl w:ilvl="8" w:tplc="C01218A6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8F77D2"/>
    <w:multiLevelType w:val="hybridMultilevel"/>
    <w:tmpl w:val="C944DE7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A54690"/>
    <w:multiLevelType w:val="hybridMultilevel"/>
    <w:tmpl w:val="A7A27B36"/>
    <w:lvl w:ilvl="0" w:tplc="52448796">
      <w:start w:val="1"/>
      <w:numFmt w:val="decimal"/>
      <w:lvlText w:val="%1."/>
      <w:lvlJc w:val="left"/>
      <w:pPr>
        <w:ind w:left="720" w:hanging="360"/>
      </w:pPr>
    </w:lvl>
    <w:lvl w:ilvl="1" w:tplc="2F94B224">
      <w:start w:val="1"/>
      <w:numFmt w:val="lowerLetter"/>
      <w:lvlText w:val="%2."/>
      <w:lvlJc w:val="left"/>
      <w:pPr>
        <w:ind w:left="1440" w:hanging="360"/>
      </w:pPr>
    </w:lvl>
    <w:lvl w:ilvl="2" w:tplc="B0CE4D12">
      <w:start w:val="1"/>
      <w:numFmt w:val="lowerRoman"/>
      <w:lvlText w:val="%3."/>
      <w:lvlJc w:val="right"/>
      <w:pPr>
        <w:ind w:left="2160" w:hanging="180"/>
      </w:pPr>
    </w:lvl>
    <w:lvl w:ilvl="3" w:tplc="15B41984">
      <w:start w:val="1"/>
      <w:numFmt w:val="decimal"/>
      <w:lvlText w:val="%4."/>
      <w:lvlJc w:val="left"/>
      <w:pPr>
        <w:ind w:left="2880" w:hanging="360"/>
      </w:pPr>
    </w:lvl>
    <w:lvl w:ilvl="4" w:tplc="47C8409A">
      <w:start w:val="1"/>
      <w:numFmt w:val="lowerLetter"/>
      <w:lvlText w:val="%5."/>
      <w:lvlJc w:val="left"/>
      <w:pPr>
        <w:ind w:left="3600" w:hanging="360"/>
      </w:pPr>
    </w:lvl>
    <w:lvl w:ilvl="5" w:tplc="C5A2602E">
      <w:start w:val="1"/>
      <w:numFmt w:val="lowerRoman"/>
      <w:lvlText w:val="%6."/>
      <w:lvlJc w:val="right"/>
      <w:pPr>
        <w:ind w:left="4320" w:hanging="180"/>
      </w:pPr>
    </w:lvl>
    <w:lvl w:ilvl="6" w:tplc="3BC6980C">
      <w:start w:val="1"/>
      <w:numFmt w:val="decimal"/>
      <w:lvlText w:val="%7."/>
      <w:lvlJc w:val="left"/>
      <w:pPr>
        <w:ind w:left="5040" w:hanging="360"/>
      </w:pPr>
    </w:lvl>
    <w:lvl w:ilvl="7" w:tplc="A31C18F6">
      <w:start w:val="1"/>
      <w:numFmt w:val="lowerLetter"/>
      <w:lvlText w:val="%8."/>
      <w:lvlJc w:val="left"/>
      <w:pPr>
        <w:ind w:left="5760" w:hanging="360"/>
      </w:pPr>
    </w:lvl>
    <w:lvl w:ilvl="8" w:tplc="11E83E6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122EE1"/>
    <w:multiLevelType w:val="hybridMultilevel"/>
    <w:tmpl w:val="FFFFFFFF"/>
    <w:lvl w:ilvl="0" w:tplc="594C0D48">
      <w:start w:val="1"/>
      <w:numFmt w:val="decimal"/>
      <w:lvlText w:val="%1."/>
      <w:lvlJc w:val="left"/>
      <w:pPr>
        <w:ind w:left="720" w:hanging="360"/>
      </w:pPr>
    </w:lvl>
    <w:lvl w:ilvl="1" w:tplc="E28836F6">
      <w:start w:val="1"/>
      <w:numFmt w:val="lowerLetter"/>
      <w:lvlText w:val="%2."/>
      <w:lvlJc w:val="left"/>
      <w:pPr>
        <w:ind w:left="1440" w:hanging="360"/>
      </w:pPr>
    </w:lvl>
    <w:lvl w:ilvl="2" w:tplc="0BCC0116">
      <w:start w:val="1"/>
      <w:numFmt w:val="lowerRoman"/>
      <w:lvlText w:val="%3."/>
      <w:lvlJc w:val="right"/>
      <w:pPr>
        <w:ind w:left="2160" w:hanging="180"/>
      </w:pPr>
    </w:lvl>
    <w:lvl w:ilvl="3" w:tplc="20888B50">
      <w:start w:val="1"/>
      <w:numFmt w:val="decimal"/>
      <w:lvlText w:val="%4."/>
      <w:lvlJc w:val="left"/>
      <w:pPr>
        <w:ind w:left="2880" w:hanging="360"/>
      </w:pPr>
    </w:lvl>
    <w:lvl w:ilvl="4" w:tplc="02028862">
      <w:start w:val="1"/>
      <w:numFmt w:val="lowerLetter"/>
      <w:lvlText w:val="%5."/>
      <w:lvlJc w:val="left"/>
      <w:pPr>
        <w:ind w:left="3600" w:hanging="360"/>
      </w:pPr>
    </w:lvl>
    <w:lvl w:ilvl="5" w:tplc="782EE718">
      <w:start w:val="1"/>
      <w:numFmt w:val="lowerRoman"/>
      <w:lvlText w:val="%6."/>
      <w:lvlJc w:val="right"/>
      <w:pPr>
        <w:ind w:left="4320" w:hanging="180"/>
      </w:pPr>
    </w:lvl>
    <w:lvl w:ilvl="6" w:tplc="2C82CDB6">
      <w:start w:val="1"/>
      <w:numFmt w:val="decimal"/>
      <w:lvlText w:val="%7."/>
      <w:lvlJc w:val="left"/>
      <w:pPr>
        <w:ind w:left="5040" w:hanging="360"/>
      </w:pPr>
    </w:lvl>
    <w:lvl w:ilvl="7" w:tplc="73A62B84">
      <w:start w:val="1"/>
      <w:numFmt w:val="lowerLetter"/>
      <w:lvlText w:val="%8."/>
      <w:lvlJc w:val="left"/>
      <w:pPr>
        <w:ind w:left="5760" w:hanging="360"/>
      </w:pPr>
    </w:lvl>
    <w:lvl w:ilvl="8" w:tplc="AC48CA6E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0B45AA"/>
    <w:multiLevelType w:val="hybridMultilevel"/>
    <w:tmpl w:val="9E90A5BC"/>
    <w:lvl w:ilvl="0" w:tplc="CCB4D0C4">
      <w:start w:val="1"/>
      <w:numFmt w:val="decimal"/>
      <w:lvlText w:val="%1."/>
      <w:lvlJc w:val="left"/>
      <w:pPr>
        <w:ind w:left="720" w:hanging="360"/>
      </w:pPr>
    </w:lvl>
    <w:lvl w:ilvl="1" w:tplc="8BC0E87C">
      <w:start w:val="1"/>
      <w:numFmt w:val="lowerLetter"/>
      <w:lvlText w:val="%2."/>
      <w:lvlJc w:val="left"/>
      <w:pPr>
        <w:ind w:left="1440" w:hanging="360"/>
      </w:pPr>
    </w:lvl>
    <w:lvl w:ilvl="2" w:tplc="6CE64F6C">
      <w:start w:val="1"/>
      <w:numFmt w:val="lowerRoman"/>
      <w:lvlText w:val="%3."/>
      <w:lvlJc w:val="right"/>
      <w:pPr>
        <w:ind w:left="2160" w:hanging="180"/>
      </w:pPr>
    </w:lvl>
    <w:lvl w:ilvl="3" w:tplc="58C021CA">
      <w:start w:val="1"/>
      <w:numFmt w:val="decimal"/>
      <w:lvlText w:val="%4."/>
      <w:lvlJc w:val="left"/>
      <w:pPr>
        <w:ind w:left="2880" w:hanging="360"/>
      </w:pPr>
    </w:lvl>
    <w:lvl w:ilvl="4" w:tplc="A8483CD2">
      <w:start w:val="1"/>
      <w:numFmt w:val="lowerLetter"/>
      <w:lvlText w:val="%5."/>
      <w:lvlJc w:val="left"/>
      <w:pPr>
        <w:ind w:left="3600" w:hanging="360"/>
      </w:pPr>
    </w:lvl>
    <w:lvl w:ilvl="5" w:tplc="9A4E308A">
      <w:start w:val="1"/>
      <w:numFmt w:val="lowerRoman"/>
      <w:lvlText w:val="%6."/>
      <w:lvlJc w:val="right"/>
      <w:pPr>
        <w:ind w:left="4320" w:hanging="180"/>
      </w:pPr>
    </w:lvl>
    <w:lvl w:ilvl="6" w:tplc="6C682FC4">
      <w:start w:val="1"/>
      <w:numFmt w:val="decimal"/>
      <w:lvlText w:val="%7."/>
      <w:lvlJc w:val="left"/>
      <w:pPr>
        <w:ind w:left="5040" w:hanging="360"/>
      </w:pPr>
    </w:lvl>
    <w:lvl w:ilvl="7" w:tplc="D72EB0BA">
      <w:start w:val="1"/>
      <w:numFmt w:val="lowerLetter"/>
      <w:lvlText w:val="%8."/>
      <w:lvlJc w:val="left"/>
      <w:pPr>
        <w:ind w:left="5760" w:hanging="360"/>
      </w:pPr>
    </w:lvl>
    <w:lvl w:ilvl="8" w:tplc="3F46F51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C9167F"/>
    <w:multiLevelType w:val="hybridMultilevel"/>
    <w:tmpl w:val="FFFFFFFF"/>
    <w:lvl w:ilvl="0" w:tplc="7A6AA236">
      <w:start w:val="1"/>
      <w:numFmt w:val="decimal"/>
      <w:lvlText w:val="%1."/>
      <w:lvlJc w:val="left"/>
      <w:pPr>
        <w:ind w:left="720" w:hanging="360"/>
      </w:pPr>
    </w:lvl>
    <w:lvl w:ilvl="1" w:tplc="8B44130E">
      <w:start w:val="1"/>
      <w:numFmt w:val="lowerLetter"/>
      <w:lvlText w:val="%2."/>
      <w:lvlJc w:val="left"/>
      <w:pPr>
        <w:ind w:left="1440" w:hanging="360"/>
      </w:pPr>
    </w:lvl>
    <w:lvl w:ilvl="2" w:tplc="467EDE90">
      <w:start w:val="1"/>
      <w:numFmt w:val="lowerRoman"/>
      <w:lvlText w:val="%3."/>
      <w:lvlJc w:val="right"/>
      <w:pPr>
        <w:ind w:left="2160" w:hanging="180"/>
      </w:pPr>
    </w:lvl>
    <w:lvl w:ilvl="3" w:tplc="E0D604AC">
      <w:start w:val="1"/>
      <w:numFmt w:val="decimal"/>
      <w:lvlText w:val="%4."/>
      <w:lvlJc w:val="left"/>
      <w:pPr>
        <w:ind w:left="2880" w:hanging="360"/>
      </w:pPr>
    </w:lvl>
    <w:lvl w:ilvl="4" w:tplc="801AFA7E">
      <w:start w:val="1"/>
      <w:numFmt w:val="lowerLetter"/>
      <w:lvlText w:val="%5."/>
      <w:lvlJc w:val="left"/>
      <w:pPr>
        <w:ind w:left="3600" w:hanging="360"/>
      </w:pPr>
    </w:lvl>
    <w:lvl w:ilvl="5" w:tplc="554CABD0">
      <w:start w:val="1"/>
      <w:numFmt w:val="lowerRoman"/>
      <w:lvlText w:val="%6."/>
      <w:lvlJc w:val="right"/>
      <w:pPr>
        <w:ind w:left="4320" w:hanging="180"/>
      </w:pPr>
    </w:lvl>
    <w:lvl w:ilvl="6" w:tplc="DC94CF90">
      <w:start w:val="1"/>
      <w:numFmt w:val="decimal"/>
      <w:lvlText w:val="%7."/>
      <w:lvlJc w:val="left"/>
      <w:pPr>
        <w:ind w:left="5040" w:hanging="360"/>
      </w:pPr>
    </w:lvl>
    <w:lvl w:ilvl="7" w:tplc="4C748FA8">
      <w:start w:val="1"/>
      <w:numFmt w:val="lowerLetter"/>
      <w:lvlText w:val="%8."/>
      <w:lvlJc w:val="left"/>
      <w:pPr>
        <w:ind w:left="5760" w:hanging="360"/>
      </w:pPr>
    </w:lvl>
    <w:lvl w:ilvl="8" w:tplc="9C14316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766ABB"/>
    <w:multiLevelType w:val="hybridMultilevel"/>
    <w:tmpl w:val="B77CBA02"/>
    <w:lvl w:ilvl="0" w:tplc="78245904">
      <w:start w:val="1"/>
      <w:numFmt w:val="decimal"/>
      <w:lvlText w:val="%1."/>
      <w:lvlJc w:val="left"/>
      <w:pPr>
        <w:ind w:left="720" w:hanging="360"/>
      </w:pPr>
    </w:lvl>
    <w:lvl w:ilvl="1" w:tplc="5720DE4E">
      <w:start w:val="1"/>
      <w:numFmt w:val="lowerLetter"/>
      <w:lvlText w:val="%2."/>
      <w:lvlJc w:val="left"/>
      <w:pPr>
        <w:ind w:left="1440" w:hanging="360"/>
      </w:pPr>
    </w:lvl>
    <w:lvl w:ilvl="2" w:tplc="EDDA7092">
      <w:start w:val="1"/>
      <w:numFmt w:val="lowerRoman"/>
      <w:lvlText w:val="%3."/>
      <w:lvlJc w:val="right"/>
      <w:pPr>
        <w:ind w:left="2160" w:hanging="180"/>
      </w:pPr>
    </w:lvl>
    <w:lvl w:ilvl="3" w:tplc="01FA18FE">
      <w:start w:val="1"/>
      <w:numFmt w:val="decimal"/>
      <w:lvlText w:val="%4."/>
      <w:lvlJc w:val="left"/>
      <w:pPr>
        <w:ind w:left="2880" w:hanging="360"/>
      </w:pPr>
    </w:lvl>
    <w:lvl w:ilvl="4" w:tplc="4F2845A8">
      <w:start w:val="1"/>
      <w:numFmt w:val="lowerLetter"/>
      <w:lvlText w:val="%5."/>
      <w:lvlJc w:val="left"/>
      <w:pPr>
        <w:ind w:left="3600" w:hanging="360"/>
      </w:pPr>
    </w:lvl>
    <w:lvl w:ilvl="5" w:tplc="ADC019F0">
      <w:start w:val="1"/>
      <w:numFmt w:val="lowerRoman"/>
      <w:lvlText w:val="%6."/>
      <w:lvlJc w:val="right"/>
      <w:pPr>
        <w:ind w:left="4320" w:hanging="180"/>
      </w:pPr>
    </w:lvl>
    <w:lvl w:ilvl="6" w:tplc="74985668">
      <w:start w:val="1"/>
      <w:numFmt w:val="decimal"/>
      <w:lvlText w:val="%7."/>
      <w:lvlJc w:val="left"/>
      <w:pPr>
        <w:ind w:left="5040" w:hanging="360"/>
      </w:pPr>
    </w:lvl>
    <w:lvl w:ilvl="7" w:tplc="257C6A76">
      <w:start w:val="1"/>
      <w:numFmt w:val="lowerLetter"/>
      <w:lvlText w:val="%8."/>
      <w:lvlJc w:val="left"/>
      <w:pPr>
        <w:ind w:left="5760" w:hanging="360"/>
      </w:pPr>
    </w:lvl>
    <w:lvl w:ilvl="8" w:tplc="B406011A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0F4296"/>
    <w:multiLevelType w:val="hybridMultilevel"/>
    <w:tmpl w:val="FFFFFFFF"/>
    <w:lvl w:ilvl="0" w:tplc="85F692C0">
      <w:start w:val="1"/>
      <w:numFmt w:val="decimal"/>
      <w:lvlText w:val="%1."/>
      <w:lvlJc w:val="left"/>
      <w:pPr>
        <w:ind w:left="720" w:hanging="360"/>
      </w:pPr>
    </w:lvl>
    <w:lvl w:ilvl="1" w:tplc="5F4097BC">
      <w:start w:val="1"/>
      <w:numFmt w:val="lowerLetter"/>
      <w:lvlText w:val="%2."/>
      <w:lvlJc w:val="left"/>
      <w:pPr>
        <w:ind w:left="1440" w:hanging="360"/>
      </w:pPr>
    </w:lvl>
    <w:lvl w:ilvl="2" w:tplc="72884482">
      <w:start w:val="1"/>
      <w:numFmt w:val="lowerRoman"/>
      <w:lvlText w:val="%3."/>
      <w:lvlJc w:val="right"/>
      <w:pPr>
        <w:ind w:left="2160" w:hanging="180"/>
      </w:pPr>
    </w:lvl>
    <w:lvl w:ilvl="3" w:tplc="943C4834">
      <w:start w:val="1"/>
      <w:numFmt w:val="decimal"/>
      <w:lvlText w:val="%4."/>
      <w:lvlJc w:val="left"/>
      <w:pPr>
        <w:ind w:left="2880" w:hanging="360"/>
      </w:pPr>
    </w:lvl>
    <w:lvl w:ilvl="4" w:tplc="5D3094DC">
      <w:start w:val="1"/>
      <w:numFmt w:val="lowerLetter"/>
      <w:lvlText w:val="%5."/>
      <w:lvlJc w:val="left"/>
      <w:pPr>
        <w:ind w:left="3600" w:hanging="360"/>
      </w:pPr>
    </w:lvl>
    <w:lvl w:ilvl="5" w:tplc="63AADAAE">
      <w:start w:val="1"/>
      <w:numFmt w:val="lowerRoman"/>
      <w:lvlText w:val="%6."/>
      <w:lvlJc w:val="right"/>
      <w:pPr>
        <w:ind w:left="4320" w:hanging="180"/>
      </w:pPr>
    </w:lvl>
    <w:lvl w:ilvl="6" w:tplc="E458B4AA">
      <w:start w:val="1"/>
      <w:numFmt w:val="decimal"/>
      <w:lvlText w:val="%7."/>
      <w:lvlJc w:val="left"/>
      <w:pPr>
        <w:ind w:left="5040" w:hanging="360"/>
      </w:pPr>
    </w:lvl>
    <w:lvl w:ilvl="7" w:tplc="8CA05EEA">
      <w:start w:val="1"/>
      <w:numFmt w:val="lowerLetter"/>
      <w:lvlText w:val="%8."/>
      <w:lvlJc w:val="left"/>
      <w:pPr>
        <w:ind w:left="5760" w:hanging="360"/>
      </w:pPr>
    </w:lvl>
    <w:lvl w:ilvl="8" w:tplc="D22680F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9"/>
  </w:num>
  <w:num w:numId="3">
    <w:abstractNumId w:val="13"/>
  </w:num>
  <w:num w:numId="4">
    <w:abstractNumId w:val="12"/>
  </w:num>
  <w:num w:numId="5">
    <w:abstractNumId w:val="2"/>
  </w:num>
  <w:num w:numId="6">
    <w:abstractNumId w:val="0"/>
  </w:num>
  <w:num w:numId="7">
    <w:abstractNumId w:val="3"/>
  </w:num>
  <w:num w:numId="8">
    <w:abstractNumId w:val="4"/>
  </w:num>
  <w:num w:numId="9">
    <w:abstractNumId w:val="8"/>
  </w:num>
  <w:num w:numId="10">
    <w:abstractNumId w:val="10"/>
  </w:num>
  <w:num w:numId="11">
    <w:abstractNumId w:val="5"/>
  </w:num>
  <w:num w:numId="12">
    <w:abstractNumId w:val="14"/>
  </w:num>
  <w:num w:numId="13">
    <w:abstractNumId w:val="7"/>
  </w:num>
  <w:num w:numId="14">
    <w:abstractNumId w:val="6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MDO2MDO0MDI3sTBX0lEKTi0uzszPAykwrgUAsNW61ywAAAA="/>
  </w:docVars>
  <w:rsids>
    <w:rsidRoot w:val="20EAF7E0"/>
    <w:rsid w:val="00016F27"/>
    <w:rsid w:val="00022E67"/>
    <w:rsid w:val="00083E9E"/>
    <w:rsid w:val="000928C5"/>
    <w:rsid w:val="000A6710"/>
    <w:rsid w:val="000E5480"/>
    <w:rsid w:val="00124DA3"/>
    <w:rsid w:val="00185F44"/>
    <w:rsid w:val="001E4789"/>
    <w:rsid w:val="0021055B"/>
    <w:rsid w:val="00232E8F"/>
    <w:rsid w:val="002450FF"/>
    <w:rsid w:val="00281D47"/>
    <w:rsid w:val="002A4D85"/>
    <w:rsid w:val="002B3CA5"/>
    <w:rsid w:val="002B50BC"/>
    <w:rsid w:val="002D2843"/>
    <w:rsid w:val="00301419"/>
    <w:rsid w:val="003058A5"/>
    <w:rsid w:val="0037646E"/>
    <w:rsid w:val="003779E1"/>
    <w:rsid w:val="00386D85"/>
    <w:rsid w:val="003A00E0"/>
    <w:rsid w:val="003A2287"/>
    <w:rsid w:val="003C3B62"/>
    <w:rsid w:val="003C583C"/>
    <w:rsid w:val="003E49A2"/>
    <w:rsid w:val="00403615"/>
    <w:rsid w:val="00413C43"/>
    <w:rsid w:val="0041552F"/>
    <w:rsid w:val="00431C6C"/>
    <w:rsid w:val="00451C8C"/>
    <w:rsid w:val="00454DDC"/>
    <w:rsid w:val="00477E49"/>
    <w:rsid w:val="0048310A"/>
    <w:rsid w:val="004950A4"/>
    <w:rsid w:val="00495E4B"/>
    <w:rsid w:val="004A45CF"/>
    <w:rsid w:val="004B1D99"/>
    <w:rsid w:val="004B44EE"/>
    <w:rsid w:val="004C0541"/>
    <w:rsid w:val="004D0CEE"/>
    <w:rsid w:val="004E05E1"/>
    <w:rsid w:val="004F17E1"/>
    <w:rsid w:val="005072A2"/>
    <w:rsid w:val="00521061"/>
    <w:rsid w:val="00524BB1"/>
    <w:rsid w:val="00546DBB"/>
    <w:rsid w:val="00567534"/>
    <w:rsid w:val="00577061"/>
    <w:rsid w:val="005A02A9"/>
    <w:rsid w:val="005E5A01"/>
    <w:rsid w:val="00606F19"/>
    <w:rsid w:val="00632D85"/>
    <w:rsid w:val="0063489A"/>
    <w:rsid w:val="0065206A"/>
    <w:rsid w:val="0066081E"/>
    <w:rsid w:val="00710BE2"/>
    <w:rsid w:val="00721EAD"/>
    <w:rsid w:val="0073214A"/>
    <w:rsid w:val="007337DE"/>
    <w:rsid w:val="00763316"/>
    <w:rsid w:val="007C4857"/>
    <w:rsid w:val="007D4609"/>
    <w:rsid w:val="007F0BC7"/>
    <w:rsid w:val="00821833"/>
    <w:rsid w:val="00850D04"/>
    <w:rsid w:val="0085722D"/>
    <w:rsid w:val="00877402"/>
    <w:rsid w:val="00887BDB"/>
    <w:rsid w:val="008952AA"/>
    <w:rsid w:val="008B1AB6"/>
    <w:rsid w:val="008C21DA"/>
    <w:rsid w:val="008C7579"/>
    <w:rsid w:val="00902596"/>
    <w:rsid w:val="00932DF7"/>
    <w:rsid w:val="009339A2"/>
    <w:rsid w:val="0094210A"/>
    <w:rsid w:val="0094654E"/>
    <w:rsid w:val="0096074C"/>
    <w:rsid w:val="00973F5E"/>
    <w:rsid w:val="009864BC"/>
    <w:rsid w:val="009C5A65"/>
    <w:rsid w:val="009F1F5B"/>
    <w:rsid w:val="009F3BBD"/>
    <w:rsid w:val="009F59C6"/>
    <w:rsid w:val="009F7D69"/>
    <w:rsid w:val="00A04D03"/>
    <w:rsid w:val="00A163A0"/>
    <w:rsid w:val="00A24D63"/>
    <w:rsid w:val="00A367CE"/>
    <w:rsid w:val="00A55078"/>
    <w:rsid w:val="00A72A2F"/>
    <w:rsid w:val="00AA1655"/>
    <w:rsid w:val="00AA5B6A"/>
    <w:rsid w:val="00B01009"/>
    <w:rsid w:val="00B1787F"/>
    <w:rsid w:val="00B523F6"/>
    <w:rsid w:val="00B55A43"/>
    <w:rsid w:val="00B635E3"/>
    <w:rsid w:val="00BB4DF6"/>
    <w:rsid w:val="00BF20A7"/>
    <w:rsid w:val="00C0750E"/>
    <w:rsid w:val="00C07A58"/>
    <w:rsid w:val="00C31FE4"/>
    <w:rsid w:val="00C47A2F"/>
    <w:rsid w:val="00C5225C"/>
    <w:rsid w:val="00C94E84"/>
    <w:rsid w:val="00CB7B50"/>
    <w:rsid w:val="00CC74AE"/>
    <w:rsid w:val="00D06FE5"/>
    <w:rsid w:val="00D60F42"/>
    <w:rsid w:val="00D721E3"/>
    <w:rsid w:val="00DB540A"/>
    <w:rsid w:val="00DD2D00"/>
    <w:rsid w:val="00E43A8D"/>
    <w:rsid w:val="00E4456A"/>
    <w:rsid w:val="00E87364"/>
    <w:rsid w:val="00ED34EA"/>
    <w:rsid w:val="00EE459A"/>
    <w:rsid w:val="00F0522B"/>
    <w:rsid w:val="00F24C2E"/>
    <w:rsid w:val="00F366DB"/>
    <w:rsid w:val="00F40E58"/>
    <w:rsid w:val="00F4294D"/>
    <w:rsid w:val="00F54572"/>
    <w:rsid w:val="00F835B1"/>
    <w:rsid w:val="00F8795E"/>
    <w:rsid w:val="00F90EDC"/>
    <w:rsid w:val="00FE5148"/>
    <w:rsid w:val="012E7E1B"/>
    <w:rsid w:val="02719D42"/>
    <w:rsid w:val="048BC2DF"/>
    <w:rsid w:val="04C82A93"/>
    <w:rsid w:val="04E5DA5F"/>
    <w:rsid w:val="04F79924"/>
    <w:rsid w:val="04F806E7"/>
    <w:rsid w:val="0529EB84"/>
    <w:rsid w:val="055A77E9"/>
    <w:rsid w:val="060DB59B"/>
    <w:rsid w:val="071F0351"/>
    <w:rsid w:val="085D7850"/>
    <w:rsid w:val="088911B0"/>
    <w:rsid w:val="08A18F24"/>
    <w:rsid w:val="09A09766"/>
    <w:rsid w:val="09C8D66D"/>
    <w:rsid w:val="09DB1B70"/>
    <w:rsid w:val="0A1E894A"/>
    <w:rsid w:val="0AA997FA"/>
    <w:rsid w:val="0BAF4367"/>
    <w:rsid w:val="0C540F5F"/>
    <w:rsid w:val="0C8403DF"/>
    <w:rsid w:val="0D82C938"/>
    <w:rsid w:val="0D97AF41"/>
    <w:rsid w:val="0D9D951F"/>
    <w:rsid w:val="0E5CA957"/>
    <w:rsid w:val="0E6F4E04"/>
    <w:rsid w:val="0ECBDC17"/>
    <w:rsid w:val="0F084510"/>
    <w:rsid w:val="0F0FEF63"/>
    <w:rsid w:val="0F38DED1"/>
    <w:rsid w:val="100003D8"/>
    <w:rsid w:val="100C0BFC"/>
    <w:rsid w:val="133A1D48"/>
    <w:rsid w:val="13503C53"/>
    <w:rsid w:val="144DBE96"/>
    <w:rsid w:val="148EA186"/>
    <w:rsid w:val="150CD7ED"/>
    <w:rsid w:val="1514FE77"/>
    <w:rsid w:val="158F0E27"/>
    <w:rsid w:val="15DCE706"/>
    <w:rsid w:val="16AE1EE7"/>
    <w:rsid w:val="172E09D3"/>
    <w:rsid w:val="17EB327C"/>
    <w:rsid w:val="18043895"/>
    <w:rsid w:val="181C8365"/>
    <w:rsid w:val="1829A198"/>
    <w:rsid w:val="186DAE2C"/>
    <w:rsid w:val="199F90CB"/>
    <w:rsid w:val="1A2B81BF"/>
    <w:rsid w:val="1B665DBB"/>
    <w:rsid w:val="1BDA566D"/>
    <w:rsid w:val="1C01E098"/>
    <w:rsid w:val="2033197D"/>
    <w:rsid w:val="20EAF7E0"/>
    <w:rsid w:val="21B173E8"/>
    <w:rsid w:val="21D692E0"/>
    <w:rsid w:val="2231B1E1"/>
    <w:rsid w:val="223E7EC9"/>
    <w:rsid w:val="23A0369B"/>
    <w:rsid w:val="23EA75B3"/>
    <w:rsid w:val="23F7729B"/>
    <w:rsid w:val="24063672"/>
    <w:rsid w:val="24D5A618"/>
    <w:rsid w:val="250A5238"/>
    <w:rsid w:val="25475FBE"/>
    <w:rsid w:val="260B5943"/>
    <w:rsid w:val="2669FE29"/>
    <w:rsid w:val="268AB2B7"/>
    <w:rsid w:val="2703D98C"/>
    <w:rsid w:val="278C58F3"/>
    <w:rsid w:val="28CCC1F7"/>
    <w:rsid w:val="2A648119"/>
    <w:rsid w:val="2B72707F"/>
    <w:rsid w:val="2B8B86CE"/>
    <w:rsid w:val="2C3F517B"/>
    <w:rsid w:val="2E4CBE9F"/>
    <w:rsid w:val="2E52F912"/>
    <w:rsid w:val="2F7B18C8"/>
    <w:rsid w:val="2FE14A37"/>
    <w:rsid w:val="301B2515"/>
    <w:rsid w:val="302E8677"/>
    <w:rsid w:val="316827BD"/>
    <w:rsid w:val="3172B1EF"/>
    <w:rsid w:val="331B162F"/>
    <w:rsid w:val="3376BB71"/>
    <w:rsid w:val="33DEED4C"/>
    <w:rsid w:val="34782BF0"/>
    <w:rsid w:val="34F0C4AE"/>
    <w:rsid w:val="3544E64F"/>
    <w:rsid w:val="35FE22D1"/>
    <w:rsid w:val="36781F80"/>
    <w:rsid w:val="3698183C"/>
    <w:rsid w:val="377BB9E3"/>
    <w:rsid w:val="3985F800"/>
    <w:rsid w:val="399C65AC"/>
    <w:rsid w:val="39A26990"/>
    <w:rsid w:val="3A3AA9FC"/>
    <w:rsid w:val="3A3D8096"/>
    <w:rsid w:val="3B287DCE"/>
    <w:rsid w:val="3B658F3B"/>
    <w:rsid w:val="3C3EA810"/>
    <w:rsid w:val="3C5D6E16"/>
    <w:rsid w:val="3C642AFE"/>
    <w:rsid w:val="3CB018D4"/>
    <w:rsid w:val="3D457E86"/>
    <w:rsid w:val="3DBA83A9"/>
    <w:rsid w:val="3E10CB14"/>
    <w:rsid w:val="3E634C18"/>
    <w:rsid w:val="3EC0B480"/>
    <w:rsid w:val="3F040127"/>
    <w:rsid w:val="3F2C2E9B"/>
    <w:rsid w:val="3F42DC72"/>
    <w:rsid w:val="3F5AEA49"/>
    <w:rsid w:val="3F6AA6D4"/>
    <w:rsid w:val="3FB8EDCE"/>
    <w:rsid w:val="406CEE2B"/>
    <w:rsid w:val="41484243"/>
    <w:rsid w:val="41B46566"/>
    <w:rsid w:val="44040074"/>
    <w:rsid w:val="4417FEC4"/>
    <w:rsid w:val="441B5BAE"/>
    <w:rsid w:val="45F3910A"/>
    <w:rsid w:val="47041C23"/>
    <w:rsid w:val="470ECF28"/>
    <w:rsid w:val="472FE159"/>
    <w:rsid w:val="47B16E67"/>
    <w:rsid w:val="4810E6F1"/>
    <w:rsid w:val="49ABC36B"/>
    <w:rsid w:val="4D40F9F4"/>
    <w:rsid w:val="4D8A4FBE"/>
    <w:rsid w:val="4F88053F"/>
    <w:rsid w:val="4FFEEF84"/>
    <w:rsid w:val="5061C75D"/>
    <w:rsid w:val="507E1841"/>
    <w:rsid w:val="52560C21"/>
    <w:rsid w:val="53903E70"/>
    <w:rsid w:val="5442C066"/>
    <w:rsid w:val="5703262A"/>
    <w:rsid w:val="57399F56"/>
    <w:rsid w:val="59A9E42A"/>
    <w:rsid w:val="5B07251E"/>
    <w:rsid w:val="5B5ADDC1"/>
    <w:rsid w:val="5B983084"/>
    <w:rsid w:val="5D6D8837"/>
    <w:rsid w:val="5E01B5E0"/>
    <w:rsid w:val="5E38F37B"/>
    <w:rsid w:val="5EA68FB2"/>
    <w:rsid w:val="5EFB3C8D"/>
    <w:rsid w:val="5F00D572"/>
    <w:rsid w:val="5FE9A192"/>
    <w:rsid w:val="601A6EFF"/>
    <w:rsid w:val="6072E349"/>
    <w:rsid w:val="60A24943"/>
    <w:rsid w:val="615AE305"/>
    <w:rsid w:val="61652176"/>
    <w:rsid w:val="619788E2"/>
    <w:rsid w:val="62C06599"/>
    <w:rsid w:val="64322424"/>
    <w:rsid w:val="64C638E1"/>
    <w:rsid w:val="66247478"/>
    <w:rsid w:val="672B3471"/>
    <w:rsid w:val="68016C79"/>
    <w:rsid w:val="680B3B8C"/>
    <w:rsid w:val="68B63E76"/>
    <w:rsid w:val="6900DC75"/>
    <w:rsid w:val="69840397"/>
    <w:rsid w:val="6A51F3EF"/>
    <w:rsid w:val="6ACD76B1"/>
    <w:rsid w:val="6BDFA332"/>
    <w:rsid w:val="6C4C97D2"/>
    <w:rsid w:val="6C8CBEF9"/>
    <w:rsid w:val="6CB0A35E"/>
    <w:rsid w:val="6DAA34C6"/>
    <w:rsid w:val="6DB8FAA0"/>
    <w:rsid w:val="6DD26CEB"/>
    <w:rsid w:val="6DDA891D"/>
    <w:rsid w:val="6E207AE4"/>
    <w:rsid w:val="705005B6"/>
    <w:rsid w:val="71170BCE"/>
    <w:rsid w:val="718B5A00"/>
    <w:rsid w:val="740851DE"/>
    <w:rsid w:val="7422F923"/>
    <w:rsid w:val="7483CD8B"/>
    <w:rsid w:val="74A6D60E"/>
    <w:rsid w:val="74BD23D1"/>
    <w:rsid w:val="75C1EA37"/>
    <w:rsid w:val="766D27EF"/>
    <w:rsid w:val="76C720B4"/>
    <w:rsid w:val="77289376"/>
    <w:rsid w:val="77330C95"/>
    <w:rsid w:val="7748FA67"/>
    <w:rsid w:val="78181368"/>
    <w:rsid w:val="781EE8C4"/>
    <w:rsid w:val="787608FF"/>
    <w:rsid w:val="78CFAD08"/>
    <w:rsid w:val="7B75E203"/>
    <w:rsid w:val="7BC3567A"/>
    <w:rsid w:val="7BF60EFD"/>
    <w:rsid w:val="7CA1A297"/>
    <w:rsid w:val="7CD522D2"/>
    <w:rsid w:val="7D453A2F"/>
    <w:rsid w:val="7D49FA70"/>
    <w:rsid w:val="7D54C489"/>
    <w:rsid w:val="7DB6F6D0"/>
    <w:rsid w:val="7DC63969"/>
    <w:rsid w:val="7DEB952C"/>
    <w:rsid w:val="7F053B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AF7E0"/>
  <w15:chartTrackingRefBased/>
  <w15:docId w15:val="{DDF59B80-D2A4-4F92-9FAC-48F017FAF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336</Words>
  <Characters>1919</Characters>
  <Application>Microsoft Office Word</Application>
  <DocSecurity>4</DocSecurity>
  <Lines>15</Lines>
  <Paragraphs>4</Paragraphs>
  <ScaleCrop>false</ScaleCrop>
  <Company/>
  <LinksUpToDate>false</LinksUpToDate>
  <CharactersWithSpaces>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nov,Nikita N.</dc:creator>
  <cp:keywords/>
  <dc:description/>
  <cp:lastModifiedBy>Geraats,Luuk L.H.</cp:lastModifiedBy>
  <cp:revision>127</cp:revision>
  <dcterms:created xsi:type="dcterms:W3CDTF">2020-02-20T10:36:00Z</dcterms:created>
  <dcterms:modified xsi:type="dcterms:W3CDTF">2020-02-20T20:06:00Z</dcterms:modified>
</cp:coreProperties>
</file>